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EA9C6" w14:textId="77777777" w:rsidR="007F5463" w:rsidRDefault="00417235" w:rsidP="00992375">
      <w:pPr>
        <w:spacing w:after="0" w:line="240" w:lineRule="auto"/>
        <w:jc w:val="center"/>
        <w:rPr>
          <w:rFonts w:ascii="Franklin Gothic Demi Cond" w:hAnsi="Franklin Gothic Demi Cond" w:cs="Arial"/>
          <w:bCs/>
          <w:sz w:val="40"/>
          <w:szCs w:val="40"/>
        </w:rPr>
      </w:pPr>
      <w:r w:rsidRPr="007F5463">
        <w:rPr>
          <w:rFonts w:ascii="Franklin Gothic Demi Cond" w:hAnsi="Franklin Gothic Demi Cond" w:cs="Arial"/>
          <w:bCs/>
          <w:sz w:val="40"/>
          <w:szCs w:val="40"/>
        </w:rPr>
        <w:t>CONTRACT AMENDMENT REQUEST QUESTIONNAIRE</w:t>
      </w:r>
      <w:r w:rsidR="007F5463" w:rsidRPr="007F5463">
        <w:rPr>
          <w:rFonts w:ascii="Franklin Gothic Demi Cond" w:hAnsi="Franklin Gothic Demi Cond" w:cs="Arial"/>
          <w:bCs/>
          <w:sz w:val="40"/>
          <w:szCs w:val="40"/>
        </w:rPr>
        <w:t xml:space="preserve"> </w:t>
      </w:r>
    </w:p>
    <w:p w14:paraId="16342D34" w14:textId="6F463504" w:rsidR="005D7762" w:rsidRPr="007F5463" w:rsidRDefault="001D5141" w:rsidP="00992375">
      <w:pPr>
        <w:spacing w:after="0" w:line="240" w:lineRule="auto"/>
        <w:jc w:val="center"/>
        <w:rPr>
          <w:rFonts w:ascii="Franklin Gothic Demi Cond" w:hAnsi="Franklin Gothic Demi Cond" w:cs="Arial"/>
          <w:bCs/>
          <w:sz w:val="40"/>
          <w:szCs w:val="40"/>
        </w:rPr>
      </w:pPr>
      <w:r>
        <w:rPr>
          <w:rFonts w:ascii="Franklin Gothic Demi Cond" w:hAnsi="Franklin Gothic Demi Cond" w:cs="Arial"/>
          <w:bCs/>
          <w:sz w:val="40"/>
          <w:szCs w:val="40"/>
        </w:rPr>
        <w:t>2022-2023</w:t>
      </w:r>
      <w:r w:rsidR="007F5463">
        <w:rPr>
          <w:rFonts w:ascii="Franklin Gothic Demi Cond" w:hAnsi="Franklin Gothic Demi Cond" w:cs="Arial"/>
          <w:bCs/>
          <w:sz w:val="40"/>
          <w:szCs w:val="40"/>
        </w:rPr>
        <w:t xml:space="preserve"> </w:t>
      </w:r>
      <w:r w:rsidR="007F5463" w:rsidRPr="007F5463">
        <w:rPr>
          <w:rFonts w:ascii="Franklin Gothic Demi Cond" w:hAnsi="Franklin Gothic Demi Cond" w:cs="Arial"/>
          <w:bCs/>
          <w:sz w:val="40"/>
          <w:szCs w:val="40"/>
        </w:rPr>
        <w:t>V</w:t>
      </w:r>
      <w:r w:rsidR="007F5463">
        <w:rPr>
          <w:rFonts w:ascii="Franklin Gothic Demi Cond" w:hAnsi="Franklin Gothic Demi Cond" w:cs="Arial"/>
          <w:bCs/>
          <w:sz w:val="40"/>
          <w:szCs w:val="40"/>
        </w:rPr>
        <w:t>irtual</w:t>
      </w:r>
      <w:r w:rsidR="005E5216">
        <w:rPr>
          <w:rFonts w:ascii="Franklin Gothic Demi Cond" w:hAnsi="Franklin Gothic Demi Cond" w:cs="Arial"/>
          <w:bCs/>
          <w:sz w:val="40"/>
          <w:szCs w:val="40"/>
        </w:rPr>
        <w:t>/Distance</w:t>
      </w:r>
      <w:r w:rsidR="007F5463">
        <w:rPr>
          <w:rFonts w:ascii="Franklin Gothic Demi Cond" w:hAnsi="Franklin Gothic Demi Cond" w:cs="Arial"/>
          <w:bCs/>
          <w:sz w:val="40"/>
          <w:szCs w:val="40"/>
        </w:rPr>
        <w:t xml:space="preserve"> Program Implementation</w:t>
      </w:r>
    </w:p>
    <w:p w14:paraId="025FEF1C" w14:textId="79798617" w:rsidR="00692F91" w:rsidRPr="007F5463" w:rsidRDefault="00802A71" w:rsidP="006E0671">
      <w:pPr>
        <w:spacing w:after="120" w:line="240" w:lineRule="auto"/>
        <w:jc w:val="center"/>
        <w:rPr>
          <w:rFonts w:ascii="Franklin Gothic Book" w:hAnsi="Franklin Gothic Book" w:cs="Arial"/>
          <w:sz w:val="18"/>
          <w:szCs w:val="18"/>
        </w:rPr>
      </w:pPr>
      <w:r>
        <w:rPr>
          <w:rFonts w:ascii="Franklin Gothic Book" w:hAnsi="Franklin Gothic Book" w:cs="Arial"/>
          <w:sz w:val="18"/>
          <w:szCs w:val="18"/>
        </w:rPr>
        <w:t>[C</w:t>
      </w:r>
      <w:r w:rsidR="005C63AB" w:rsidRPr="007F5463">
        <w:rPr>
          <w:rFonts w:ascii="Franklin Gothic Book" w:hAnsi="Franklin Gothic Book" w:cs="Arial"/>
          <w:sz w:val="18"/>
          <w:szCs w:val="18"/>
        </w:rPr>
        <w:t>ompleted document must be submitted via Epicenter in conjunction</w:t>
      </w:r>
      <w:r w:rsidR="00395BF0" w:rsidRPr="007F5463">
        <w:rPr>
          <w:rFonts w:ascii="Franklin Gothic Book" w:hAnsi="Franklin Gothic Book" w:cs="Arial"/>
          <w:sz w:val="18"/>
          <w:szCs w:val="18"/>
        </w:rPr>
        <w:t xml:space="preserve"> </w:t>
      </w:r>
      <w:r w:rsidR="005C63AB" w:rsidRPr="007F5463">
        <w:rPr>
          <w:rFonts w:ascii="Franklin Gothic Book" w:hAnsi="Franklin Gothic Book" w:cs="Arial"/>
          <w:sz w:val="18"/>
          <w:szCs w:val="18"/>
        </w:rPr>
        <w:t>with the Contract Amendment Request Resolution</w:t>
      </w:r>
      <w:r w:rsidR="00B50C5C" w:rsidRPr="007F5463">
        <w:rPr>
          <w:rFonts w:ascii="Franklin Gothic Book" w:hAnsi="Franklin Gothic Book" w:cs="Arial"/>
          <w:sz w:val="18"/>
          <w:szCs w:val="18"/>
        </w:rPr>
        <w:t>.</w:t>
      </w:r>
      <w:r w:rsidR="007F5463">
        <w:rPr>
          <w:rFonts w:ascii="Franklin Gothic Book" w:hAnsi="Franklin Gothic Book" w:cs="Arial"/>
          <w:sz w:val="18"/>
          <w:szCs w:val="18"/>
        </w:rPr>
        <w:t>]</w:t>
      </w:r>
    </w:p>
    <w:p w14:paraId="3564C011" w14:textId="77777777" w:rsidR="00692F91" w:rsidRPr="00395BF0" w:rsidRDefault="00692F91" w:rsidP="006E0671">
      <w:pPr>
        <w:pBdr>
          <w:top w:val="single" w:sz="4" w:space="1" w:color="auto"/>
        </w:pBdr>
        <w:spacing w:after="12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School Name:</w:t>
      </w:r>
    </w:p>
    <w:p w14:paraId="4752F59A" w14:textId="3F28DE63" w:rsidR="007F5463" w:rsidRPr="00395BF0" w:rsidRDefault="00692F91" w:rsidP="006E0671">
      <w:pPr>
        <w:spacing w:after="12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Contact Name:</w:t>
      </w:r>
    </w:p>
    <w:p w14:paraId="0440FE0F" w14:textId="00C16E4B" w:rsidR="00F3492B" w:rsidRPr="00395BF0" w:rsidRDefault="00F3492B" w:rsidP="00244C6A">
      <w:pPr>
        <w:pBdr>
          <w:top w:val="single" w:sz="4" w:space="1" w:color="auto"/>
        </w:pBdr>
        <w:spacing w:after="120" w:line="240" w:lineRule="auto"/>
        <w:jc w:val="both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 xml:space="preserve">Please address </w:t>
      </w:r>
      <w:r w:rsidR="00C70A7E" w:rsidRPr="00395BF0">
        <w:rPr>
          <w:rFonts w:ascii="Franklin Gothic Book" w:hAnsi="Franklin Gothic Book" w:cs="Arial"/>
          <w:b/>
        </w:rPr>
        <w:t xml:space="preserve">each of </w:t>
      </w:r>
      <w:r w:rsidRPr="00395BF0">
        <w:rPr>
          <w:rFonts w:ascii="Franklin Gothic Book" w:hAnsi="Franklin Gothic Book" w:cs="Arial"/>
          <w:b/>
        </w:rPr>
        <w:t xml:space="preserve">the following </w:t>
      </w:r>
      <w:r w:rsidR="00C44F60" w:rsidRPr="00395BF0">
        <w:rPr>
          <w:rFonts w:ascii="Franklin Gothic Book" w:hAnsi="Franklin Gothic Book" w:cs="Arial"/>
          <w:b/>
        </w:rPr>
        <w:t>items</w:t>
      </w:r>
      <w:r w:rsidR="00802A71">
        <w:rPr>
          <w:rFonts w:ascii="Franklin Gothic Book" w:hAnsi="Franklin Gothic Book" w:cs="Arial"/>
          <w:b/>
        </w:rPr>
        <w:t xml:space="preserve"> as it </w:t>
      </w:r>
      <w:r w:rsidRPr="00395BF0">
        <w:rPr>
          <w:rFonts w:ascii="Franklin Gothic Book" w:hAnsi="Franklin Gothic Book" w:cs="Arial"/>
          <w:b/>
        </w:rPr>
        <w:t xml:space="preserve">provides useful </w:t>
      </w:r>
      <w:r w:rsidR="00C70A7E" w:rsidRPr="00395BF0">
        <w:rPr>
          <w:rFonts w:ascii="Franklin Gothic Book" w:hAnsi="Franklin Gothic Book" w:cs="Arial"/>
          <w:b/>
        </w:rPr>
        <w:t>context</w:t>
      </w:r>
      <w:r w:rsidRPr="00395BF0">
        <w:rPr>
          <w:rFonts w:ascii="Franklin Gothic Book" w:hAnsi="Franklin Gothic Book" w:cs="Arial"/>
          <w:b/>
        </w:rPr>
        <w:t xml:space="preserve"> to the Center </w:t>
      </w:r>
      <w:r w:rsidR="00802A71">
        <w:rPr>
          <w:rFonts w:ascii="Franklin Gothic Book" w:hAnsi="Franklin Gothic Book" w:cs="Arial"/>
          <w:b/>
        </w:rPr>
        <w:t>in its review</w:t>
      </w:r>
      <w:r w:rsidRPr="00395BF0">
        <w:rPr>
          <w:rFonts w:ascii="Franklin Gothic Book" w:hAnsi="Franklin Gothic Book" w:cs="Arial"/>
          <w:b/>
        </w:rPr>
        <w:t>.</w:t>
      </w:r>
    </w:p>
    <w:p w14:paraId="7E22D63B" w14:textId="4F96E34F" w:rsidR="00417235" w:rsidRPr="00951D20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P</w:t>
      </w:r>
      <w:r w:rsidR="00F3492B" w:rsidRPr="00395BF0">
        <w:rPr>
          <w:rFonts w:ascii="Franklin Gothic Book" w:hAnsi="Franklin Gothic Book" w:cs="Arial"/>
        </w:rPr>
        <w:t xml:space="preserve">rovide </w:t>
      </w:r>
      <w:r w:rsidR="00C70A7E" w:rsidRPr="00395BF0">
        <w:rPr>
          <w:rFonts w:ascii="Franklin Gothic Book" w:hAnsi="Franklin Gothic Book" w:cs="Arial"/>
        </w:rPr>
        <w:t xml:space="preserve">a brief explanation/rationale </w:t>
      </w:r>
      <w:r w:rsidR="00F3492B" w:rsidRPr="00395BF0">
        <w:rPr>
          <w:rFonts w:ascii="Franklin Gothic Book" w:hAnsi="Franklin Gothic Book" w:cs="Arial"/>
        </w:rPr>
        <w:t xml:space="preserve">for the proposed change </w:t>
      </w:r>
      <w:r w:rsidR="00C70A7E" w:rsidRPr="00395BF0">
        <w:rPr>
          <w:rFonts w:ascii="Franklin Gothic Book" w:hAnsi="Franklin Gothic Book" w:cs="Arial"/>
        </w:rPr>
        <w:t xml:space="preserve">including how feedback from internal and external stakeholders was obtained and used to support the decision to request the </w:t>
      </w:r>
      <w:r w:rsidR="00F3492B" w:rsidRPr="00395BF0">
        <w:rPr>
          <w:rFonts w:ascii="Franklin Gothic Book" w:hAnsi="Franklin Gothic Book" w:cs="Arial"/>
        </w:rPr>
        <w:t xml:space="preserve">proposed change. </w:t>
      </w:r>
      <w:r w:rsidR="00C44F60" w:rsidRPr="00395BF0">
        <w:rPr>
          <w:rFonts w:ascii="Franklin Gothic Book" w:hAnsi="Franklin Gothic Book" w:cs="Arial"/>
        </w:rPr>
        <w:t>Include information that demonstrates there is a need/demand for the proposed change.</w:t>
      </w:r>
    </w:p>
    <w:p w14:paraId="4F96C338" w14:textId="00BAAC0B" w:rsidR="00F3492B" w:rsidRPr="00395BF0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D</w:t>
      </w:r>
      <w:r w:rsidR="00F3492B" w:rsidRPr="00395BF0">
        <w:rPr>
          <w:rFonts w:ascii="Franklin Gothic Book" w:hAnsi="Franklin Gothic Book" w:cs="Arial"/>
        </w:rPr>
        <w:t xml:space="preserve">escribe </w:t>
      </w:r>
      <w:r w:rsidR="00C44F60" w:rsidRPr="00395BF0">
        <w:rPr>
          <w:rFonts w:ascii="Franklin Gothic Book" w:hAnsi="Franklin Gothic Book" w:cs="Arial"/>
        </w:rPr>
        <w:t xml:space="preserve">the fiscal impact anticipated by the proposed change including any </w:t>
      </w:r>
      <w:r w:rsidR="00F3492B" w:rsidRPr="00395BF0">
        <w:rPr>
          <w:rFonts w:ascii="Franklin Gothic Book" w:hAnsi="Franklin Gothic Book" w:cs="Arial"/>
        </w:rPr>
        <w:t xml:space="preserve">anticipated </w:t>
      </w:r>
      <w:r w:rsidR="00C44F60" w:rsidRPr="00395BF0">
        <w:rPr>
          <w:rFonts w:ascii="Franklin Gothic Book" w:hAnsi="Franklin Gothic Book" w:cs="Arial"/>
        </w:rPr>
        <w:t>expenditures and how they will be financed.</w:t>
      </w:r>
    </w:p>
    <w:p w14:paraId="4AE15A59" w14:textId="62B914A4" w:rsidR="00417235" w:rsidRPr="00951D20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P</w:t>
      </w:r>
      <w:r w:rsidR="00F3492B" w:rsidRPr="00395BF0">
        <w:rPr>
          <w:rFonts w:ascii="Franklin Gothic Book" w:hAnsi="Franklin Gothic Book" w:cs="Arial"/>
        </w:rPr>
        <w:t>rovide projected enrollment</w:t>
      </w:r>
      <w:r w:rsidR="00C44F60" w:rsidRPr="00395BF0">
        <w:rPr>
          <w:rFonts w:ascii="Franklin Gothic Book" w:hAnsi="Franklin Gothic Book" w:cs="Arial"/>
        </w:rPr>
        <w:t xml:space="preserve"> </w:t>
      </w:r>
      <w:r w:rsidR="00F3492B" w:rsidRPr="00395BF0">
        <w:rPr>
          <w:rFonts w:ascii="Franklin Gothic Book" w:hAnsi="Franklin Gothic Book" w:cs="Arial"/>
        </w:rPr>
        <w:t>by grade level</w:t>
      </w:r>
      <w:r w:rsidR="005C63AB" w:rsidRPr="00395BF0">
        <w:rPr>
          <w:rFonts w:ascii="Franklin Gothic Book" w:hAnsi="Franklin Gothic Book" w:cs="Arial"/>
        </w:rPr>
        <w:t>, and by site if applicable</w:t>
      </w:r>
      <w:r w:rsidR="00C44F60" w:rsidRPr="00395BF0">
        <w:rPr>
          <w:rFonts w:ascii="Franklin Gothic Book" w:hAnsi="Franklin Gothic Book" w:cs="Arial"/>
        </w:rPr>
        <w:t xml:space="preserve">, </w:t>
      </w:r>
      <w:r w:rsidR="00F3492B" w:rsidRPr="00395BF0">
        <w:rPr>
          <w:rFonts w:ascii="Franklin Gothic Book" w:hAnsi="Franklin Gothic Book" w:cs="Arial"/>
        </w:rPr>
        <w:t>for the 202</w:t>
      </w:r>
      <w:r w:rsidR="00624E29">
        <w:rPr>
          <w:rFonts w:ascii="Franklin Gothic Book" w:hAnsi="Franklin Gothic Book" w:cs="Arial"/>
        </w:rPr>
        <w:t>2-23</w:t>
      </w:r>
      <w:r w:rsidR="00F3492B" w:rsidRPr="00395BF0">
        <w:rPr>
          <w:rFonts w:ascii="Franklin Gothic Book" w:hAnsi="Franklin Gothic Book" w:cs="Arial"/>
        </w:rPr>
        <w:t xml:space="preserve"> school year.</w:t>
      </w:r>
      <w:r w:rsidR="00E6619B" w:rsidRPr="00395BF0">
        <w:rPr>
          <w:rFonts w:ascii="Franklin Gothic Book" w:hAnsi="Franklin Gothic Book" w:cs="Arial"/>
        </w:rPr>
        <w:t xml:space="preserve"> </w:t>
      </w:r>
    </w:p>
    <w:p w14:paraId="5F9A278E" w14:textId="0CE40583" w:rsidR="00624E29" w:rsidRPr="00244C6A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D</w:t>
      </w:r>
      <w:r w:rsidR="00F3492B" w:rsidRPr="007F5463">
        <w:rPr>
          <w:rFonts w:ascii="Franklin Gothic Book" w:hAnsi="Franklin Gothic Book" w:cs="Arial"/>
        </w:rPr>
        <w:t>escribe the curriculum</w:t>
      </w:r>
      <w:r w:rsidR="00DF6D72">
        <w:rPr>
          <w:rFonts w:ascii="Franklin Gothic Book" w:hAnsi="Franklin Gothic Book" w:cs="Arial"/>
        </w:rPr>
        <w:t>, digital platforms and instructional strategies</w:t>
      </w:r>
      <w:r w:rsidR="00F3492B" w:rsidRPr="007F5463">
        <w:rPr>
          <w:rFonts w:ascii="Franklin Gothic Book" w:hAnsi="Franklin Gothic Book" w:cs="Arial"/>
        </w:rPr>
        <w:t xml:space="preserve"> </w:t>
      </w:r>
      <w:r w:rsidR="00C44F60" w:rsidRPr="007F5463">
        <w:rPr>
          <w:rFonts w:ascii="Franklin Gothic Book" w:hAnsi="Franklin Gothic Book" w:cs="Arial"/>
        </w:rPr>
        <w:t xml:space="preserve">that will be implemented </w:t>
      </w:r>
      <w:r w:rsidR="00DF6D72">
        <w:rPr>
          <w:rFonts w:ascii="Franklin Gothic Book" w:hAnsi="Franklin Gothic Book" w:cs="Arial"/>
        </w:rPr>
        <w:t>to ensure high levels of student engagement and learning</w:t>
      </w:r>
      <w:r>
        <w:rPr>
          <w:rFonts w:ascii="Franklin Gothic Book" w:hAnsi="Franklin Gothic Book" w:cs="Arial"/>
        </w:rPr>
        <w:t xml:space="preserve">. </w:t>
      </w:r>
      <w:r w:rsidR="00624E29">
        <w:rPr>
          <w:rFonts w:ascii="Franklin Gothic Book" w:hAnsi="Franklin Gothic Book" w:cs="Arial"/>
        </w:rPr>
        <w:t>Include the extent to which the virtual program would be implemented in a synchronous, asynchronous and/or hybrid manner.</w:t>
      </w:r>
    </w:p>
    <w:p w14:paraId="721D0D75" w14:textId="0E43CC59" w:rsidR="00624E29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D</w:t>
      </w:r>
      <w:r w:rsidR="00624E29">
        <w:rPr>
          <w:rFonts w:ascii="Franklin Gothic Book" w:hAnsi="Franklin Gothic Book" w:cs="Arial"/>
        </w:rPr>
        <w:t xml:space="preserve">escribe and provide evidence that previous efforts delivering instruction virtually have been effective. </w:t>
      </w:r>
    </w:p>
    <w:p w14:paraId="47449499" w14:textId="7445197F" w:rsidR="00951D20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D</w:t>
      </w:r>
      <w:r w:rsidR="00DF6D72">
        <w:rPr>
          <w:rFonts w:ascii="Franklin Gothic Book" w:hAnsi="Franklin Gothic Book" w:cs="Arial"/>
        </w:rPr>
        <w:t>escribe how the virtual program will be staffed to ensure effective implementation, including the professional development and support that will be provided to staff.</w:t>
      </w:r>
    </w:p>
    <w:p w14:paraId="2E74AA9A" w14:textId="1A73D244" w:rsidR="00244C6A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Describe which section (5-0-A, 5-0-D, other) of the Michigan Department of Education Pupil Accounting manual will be used to account for students. </w:t>
      </w:r>
    </w:p>
    <w:p w14:paraId="42AE5560" w14:textId="77C406C5" w:rsidR="00802A71" w:rsidRDefault="00244C6A" w:rsidP="00244C6A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E</w:t>
      </w:r>
      <w:r w:rsidR="00624E29">
        <w:rPr>
          <w:rFonts w:ascii="Franklin Gothic Book" w:hAnsi="Franklin Gothic Book" w:cs="Arial"/>
        </w:rPr>
        <w:t xml:space="preserve">nsure that the Academy has been in contact </w:t>
      </w:r>
      <w:r w:rsidR="004A26AF">
        <w:rPr>
          <w:rFonts w:ascii="Franklin Gothic Book" w:hAnsi="Franklin Gothic Book" w:cs="Arial"/>
        </w:rPr>
        <w:t>with its ISD/RESA</w:t>
      </w:r>
      <w:r w:rsidR="00624E29">
        <w:rPr>
          <w:rFonts w:ascii="Franklin Gothic Book" w:hAnsi="Franklin Gothic Book" w:cs="Arial"/>
        </w:rPr>
        <w:t xml:space="preserve"> regarding the planned program so</w:t>
      </w:r>
      <w:r w:rsidR="004A26AF">
        <w:rPr>
          <w:rFonts w:ascii="Franklin Gothic Book" w:hAnsi="Franklin Gothic Book" w:cs="Arial"/>
        </w:rPr>
        <w:t xml:space="preserve"> that the </w:t>
      </w:r>
      <w:r w:rsidR="00A432B5">
        <w:rPr>
          <w:rFonts w:ascii="Franklin Gothic Book" w:hAnsi="Franklin Gothic Book" w:cs="Arial"/>
        </w:rPr>
        <w:t>school</w:t>
      </w:r>
      <w:r w:rsidR="004A26AF">
        <w:rPr>
          <w:rFonts w:ascii="Franklin Gothic Book" w:hAnsi="Franklin Gothic Book" w:cs="Arial"/>
        </w:rPr>
        <w:t xml:space="preserve"> is positioned to meet all associated pupil accounting requirements. </w:t>
      </w:r>
    </w:p>
    <w:p w14:paraId="3E725186" w14:textId="4A7AE365" w:rsidR="00802A71" w:rsidRPr="00802A71" w:rsidRDefault="00802A71" w:rsidP="006E0671">
      <w:pPr>
        <w:pBdr>
          <w:top w:val="single" w:sz="4" w:space="1" w:color="auto"/>
        </w:pBdr>
        <w:spacing w:before="240" w:after="0" w:line="240" w:lineRule="auto"/>
        <w:jc w:val="both"/>
        <w:rPr>
          <w:rFonts w:ascii="Franklin Gothic Book" w:hAnsi="Franklin Gothic Book" w:cs="Arial"/>
          <w:b/>
          <w:bCs/>
          <w:sz w:val="28"/>
          <w:szCs w:val="28"/>
        </w:rPr>
      </w:pPr>
      <w:r w:rsidRPr="00802A71">
        <w:rPr>
          <w:rFonts w:ascii="Franklin Gothic Book" w:hAnsi="Franklin Gothic Book" w:cs="Arial"/>
          <w:b/>
          <w:bCs/>
          <w:sz w:val="28"/>
          <w:szCs w:val="28"/>
        </w:rPr>
        <w:t>Certification</w:t>
      </w:r>
    </w:p>
    <w:p w14:paraId="6C618FE3" w14:textId="2CD10827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I acknowledge that the Academy Board has reviewed, approved and submitted a resolution requesting a change to Contract Schedule 7c: Educational Program to allow for the addition of a virtual program effective for the 202</w:t>
      </w:r>
      <w:r w:rsidR="006E0671">
        <w:rPr>
          <w:rFonts w:ascii="Franklin Gothic Book" w:hAnsi="Franklin Gothic Book" w:cs="Arial"/>
        </w:rPr>
        <w:t>2</w:t>
      </w:r>
      <w:r>
        <w:rPr>
          <w:rFonts w:ascii="Franklin Gothic Book" w:hAnsi="Franklin Gothic Book" w:cs="Arial"/>
        </w:rPr>
        <w:t>-202</w:t>
      </w:r>
      <w:r w:rsidR="006E0671">
        <w:rPr>
          <w:rFonts w:ascii="Franklin Gothic Book" w:hAnsi="Franklin Gothic Book" w:cs="Arial"/>
        </w:rPr>
        <w:t>3</w:t>
      </w:r>
      <w:r>
        <w:rPr>
          <w:rFonts w:ascii="Franklin Gothic Book" w:hAnsi="Franklin Gothic Book" w:cs="Arial"/>
        </w:rPr>
        <w:t xml:space="preserve"> school year. </w:t>
      </w:r>
    </w:p>
    <w:p w14:paraId="31DB5415" w14:textId="46356FE9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0B132606" w14:textId="472640C4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I acknowledge that all students, including those enrolled in the virtual program, are required to comply with the assessment requirements set forth in the Contract</w:t>
      </w:r>
      <w:r w:rsidR="00DF6D72">
        <w:rPr>
          <w:rFonts w:ascii="Franklin Gothic Book" w:hAnsi="Franklin Gothic Book" w:cs="Arial"/>
        </w:rPr>
        <w:t xml:space="preserve"> and issued by the Center, including the requirement that all students enrolled in a virtual program complete the assessments in-person at the school facility</w:t>
      </w:r>
      <w:r>
        <w:rPr>
          <w:rFonts w:ascii="Franklin Gothic Book" w:hAnsi="Franklin Gothic Book" w:cs="Arial"/>
        </w:rPr>
        <w:t xml:space="preserve">. </w:t>
      </w:r>
    </w:p>
    <w:p w14:paraId="31DF678F" w14:textId="77777777" w:rsidR="004A26AF" w:rsidRDefault="004A26AF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5E245B5A" w14:textId="624C9D4A" w:rsidR="00802A71" w:rsidRP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</w:p>
    <w:p w14:paraId="10E135B6" w14:textId="579CEF0A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Administrator: </w:t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 xml:space="preserve">          Date</w:t>
      </w:r>
    </w:p>
    <w:p w14:paraId="61C7AFD2" w14:textId="44B0F3BD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53837B71" w14:textId="76237976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3A13B2AB" w14:textId="3A8B4580" w:rsidR="00802A71" w:rsidRP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</w:p>
    <w:p w14:paraId="7E0BA93C" w14:textId="2F5FB206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Board Member </w:t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 xml:space="preserve">          Date</w:t>
      </w:r>
    </w:p>
    <w:p w14:paraId="053D66E0" w14:textId="77777777" w:rsidR="006E0671" w:rsidRPr="00802A71" w:rsidRDefault="006E06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sectPr w:rsidR="006E0671" w:rsidRPr="00802A71" w:rsidSect="006E0671">
      <w:headerReference w:type="default" r:id="rId7"/>
      <w:headerReference w:type="first" r:id="rId8"/>
      <w:pgSz w:w="12240" w:h="15840" w:code="1"/>
      <w:pgMar w:top="144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AF1C7" w14:textId="77777777" w:rsidR="006A6800" w:rsidRDefault="006A6800" w:rsidP="00417235">
      <w:pPr>
        <w:spacing w:after="0" w:line="240" w:lineRule="auto"/>
      </w:pPr>
      <w:r>
        <w:separator/>
      </w:r>
    </w:p>
  </w:endnote>
  <w:endnote w:type="continuationSeparator" w:id="0">
    <w:p w14:paraId="258DE082" w14:textId="77777777" w:rsidR="006A6800" w:rsidRDefault="006A6800" w:rsidP="00417235">
      <w:pPr>
        <w:spacing w:after="0" w:line="240" w:lineRule="auto"/>
      </w:pPr>
      <w:r>
        <w:continuationSeparator/>
      </w:r>
    </w:p>
  </w:endnote>
  <w:endnote w:type="continuationNotice" w:id="1">
    <w:p w14:paraId="1876F54C" w14:textId="77777777" w:rsidR="006A6800" w:rsidRDefault="006A68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244B7" w14:textId="77777777" w:rsidR="006A6800" w:rsidRDefault="006A6800" w:rsidP="00417235">
      <w:pPr>
        <w:spacing w:after="0" w:line="240" w:lineRule="auto"/>
      </w:pPr>
      <w:r>
        <w:separator/>
      </w:r>
    </w:p>
  </w:footnote>
  <w:footnote w:type="continuationSeparator" w:id="0">
    <w:p w14:paraId="661D606A" w14:textId="77777777" w:rsidR="006A6800" w:rsidRDefault="006A6800" w:rsidP="00417235">
      <w:pPr>
        <w:spacing w:after="0" w:line="240" w:lineRule="auto"/>
      </w:pPr>
      <w:r>
        <w:continuationSeparator/>
      </w:r>
    </w:p>
  </w:footnote>
  <w:footnote w:type="continuationNotice" w:id="1">
    <w:p w14:paraId="372EBF50" w14:textId="77777777" w:rsidR="006A6800" w:rsidRDefault="006A68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2F31" w14:textId="63BD8A91" w:rsidR="00417235" w:rsidRDefault="00417235" w:rsidP="006E0671">
    <w:pPr>
      <w:pStyle w:val="Header"/>
      <w:spacing w:after="12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4657" w14:textId="6C34B804" w:rsidR="006E0671" w:rsidRDefault="00244C6A" w:rsidP="00244C6A">
    <w:pPr>
      <w:pStyle w:val="Header"/>
      <w:spacing w:after="120"/>
      <w:jc w:val="center"/>
    </w:pPr>
    <w:r>
      <w:rPr>
        <w:noProof/>
      </w:rPr>
      <w:drawing>
        <wp:inline distT="0" distB="0" distL="0" distR="0" wp14:anchorId="76364360" wp14:editId="3700CCF6">
          <wp:extent cx="3035300" cy="653132"/>
          <wp:effectExtent l="0" t="0" r="0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nter for Charter Schoo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22149" cy="671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93677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07C1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B3642B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BB04B2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107AE7"/>
    <w:multiLevelType w:val="hybridMultilevel"/>
    <w:tmpl w:val="4CE8F3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KwMDY1MTQxNLNU0lEKTi0uzszPAykwqwUAtJ+GoCwAAAA="/>
  </w:docVars>
  <w:rsids>
    <w:rsidRoot w:val="00F3492B"/>
    <w:rsid w:val="00025F88"/>
    <w:rsid w:val="000C7BCE"/>
    <w:rsid w:val="00171E59"/>
    <w:rsid w:val="001D5141"/>
    <w:rsid w:val="00244C6A"/>
    <w:rsid w:val="00395BF0"/>
    <w:rsid w:val="003B6A9D"/>
    <w:rsid w:val="00417235"/>
    <w:rsid w:val="004A26AF"/>
    <w:rsid w:val="00557697"/>
    <w:rsid w:val="00565FBE"/>
    <w:rsid w:val="00587644"/>
    <w:rsid w:val="005C63AB"/>
    <w:rsid w:val="005D6441"/>
    <w:rsid w:val="005D7762"/>
    <w:rsid w:val="005E5216"/>
    <w:rsid w:val="00624E29"/>
    <w:rsid w:val="00690A57"/>
    <w:rsid w:val="00692F91"/>
    <w:rsid w:val="006A6800"/>
    <w:rsid w:val="006E0671"/>
    <w:rsid w:val="00721DEE"/>
    <w:rsid w:val="00722688"/>
    <w:rsid w:val="00764340"/>
    <w:rsid w:val="0078432E"/>
    <w:rsid w:val="007F5463"/>
    <w:rsid w:val="00802A71"/>
    <w:rsid w:val="008B66B8"/>
    <w:rsid w:val="00931023"/>
    <w:rsid w:val="00951D20"/>
    <w:rsid w:val="00964050"/>
    <w:rsid w:val="00992375"/>
    <w:rsid w:val="009A18FD"/>
    <w:rsid w:val="00A0601B"/>
    <w:rsid w:val="00A432B5"/>
    <w:rsid w:val="00B50C5C"/>
    <w:rsid w:val="00B65C7E"/>
    <w:rsid w:val="00B93677"/>
    <w:rsid w:val="00C44F60"/>
    <w:rsid w:val="00C70A7E"/>
    <w:rsid w:val="00C90AC2"/>
    <w:rsid w:val="00CC7CA9"/>
    <w:rsid w:val="00D13596"/>
    <w:rsid w:val="00DF6D72"/>
    <w:rsid w:val="00E10292"/>
    <w:rsid w:val="00E6619B"/>
    <w:rsid w:val="00EA106B"/>
    <w:rsid w:val="00EA5967"/>
    <w:rsid w:val="00EB389D"/>
    <w:rsid w:val="00EC2C47"/>
    <w:rsid w:val="00EE1271"/>
    <w:rsid w:val="00EF46E0"/>
    <w:rsid w:val="00F3492B"/>
    <w:rsid w:val="00F504EE"/>
    <w:rsid w:val="00F92591"/>
    <w:rsid w:val="00FD09C4"/>
    <w:rsid w:val="00FD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0A114"/>
  <w15:chartTrackingRefBased/>
  <w15:docId w15:val="{796C18FF-F0B8-4869-BA41-EEAFA9AB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9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35"/>
  </w:style>
  <w:style w:type="paragraph" w:styleId="Footer">
    <w:name w:val="footer"/>
    <w:basedOn w:val="Normal"/>
    <w:link w:val="Foot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35"/>
  </w:style>
  <w:style w:type="paragraph" w:styleId="Revision">
    <w:name w:val="Revision"/>
    <w:hidden/>
    <w:uiPriority w:val="99"/>
    <w:semiHidden/>
    <w:rsid w:val="006E06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ennifer Marie</dc:creator>
  <cp:keywords/>
  <dc:description/>
  <cp:lastModifiedBy>Brzezinski, Janelle Marie</cp:lastModifiedBy>
  <cp:revision>4</cp:revision>
  <dcterms:created xsi:type="dcterms:W3CDTF">2022-06-16T16:23:00Z</dcterms:created>
  <dcterms:modified xsi:type="dcterms:W3CDTF">2022-06-23T01:54:00Z</dcterms:modified>
</cp:coreProperties>
</file>